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306" w:type="dxa"/>
        <w:tblLook w:val="04A0" w:firstRow="1" w:lastRow="0" w:firstColumn="1" w:lastColumn="0" w:noHBand="0" w:noVBand="1"/>
      </w:tblPr>
      <w:tblGrid>
        <w:gridCol w:w="2540"/>
        <w:gridCol w:w="4253"/>
        <w:gridCol w:w="2410"/>
        <w:gridCol w:w="2103"/>
      </w:tblGrid>
      <w:tr w:rsidR="004D3750" w:rsidTr="004D3750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D3750" w:rsidTr="004D3750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D3750" w:rsidTr="004D3750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750" w:rsidRDefault="004D3750" w:rsidP="006F69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D3750" w:rsidRDefault="000F6C67" w:rsidP="004D3750">
      <w:pPr>
        <w:pStyle w:val="FirstParagraph"/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3DA77A51" wp14:editId="5D0C3856">
            <wp:simplePos x="0" y="0"/>
            <wp:positionH relativeFrom="column">
              <wp:posOffset>4972685</wp:posOffset>
            </wp:positionH>
            <wp:positionV relativeFrom="paragraph">
              <wp:posOffset>898525</wp:posOffset>
            </wp:positionV>
            <wp:extent cx="2475865" cy="209931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3750"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4D3750" w:rsidRDefault="004D3750" w:rsidP="004D3750">
      <w:pPr>
        <w:pStyle w:val="FirstParagraph"/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PRETECHNICAL STUDIES.                  </w:t>
      </w:r>
      <w:proofErr w:type="gramStart"/>
      <w:r>
        <w:rPr>
          <w:rFonts w:ascii="Times New Roman" w:hAnsi="Times New Roman" w:cs="Times New Roman"/>
          <w:b/>
          <w:bCs/>
        </w:rPr>
        <w:t>PAPER 1.</w:t>
      </w:r>
      <w:proofErr w:type="gramEnd"/>
      <w:r w:rsidRPr="00680F52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(</w:t>
      </w:r>
      <w:r w:rsidRPr="00680F52">
        <w:rPr>
          <w:rFonts w:ascii="Times New Roman" w:hAnsi="Times New Roman" w:cs="Times New Roman"/>
          <w:b/>
          <w:bCs/>
          <w:i/>
        </w:rPr>
        <w:t>Theory</w:t>
      </w:r>
      <w:r>
        <w:rPr>
          <w:rFonts w:ascii="Times New Roman" w:hAnsi="Times New Roman" w:cs="Times New Roman"/>
          <w:b/>
          <w:bCs/>
        </w:rPr>
        <w:t>)</w:t>
      </w:r>
    </w:p>
    <w:p w:rsidR="004D3750" w:rsidRDefault="004D3750" w:rsidP="004D3750">
      <w:pPr>
        <w:pStyle w:val="FirstParagraph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   YEAR: 2025</w:t>
      </w:r>
    </w:p>
    <w:p w:rsidR="004D3750" w:rsidRPr="00E51002" w:rsidRDefault="004D3750" w:rsidP="004D37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4D3750" w:rsidRPr="00E51002" w:rsidRDefault="004D3750" w:rsidP="004D37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4D3750" w:rsidRPr="00E51002" w:rsidRDefault="004D3750" w:rsidP="004D375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4D3750" w:rsidRPr="00E51002" w:rsidRDefault="004D3750" w:rsidP="004D37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4D3750" w:rsidRPr="00EA4418" w:rsidRDefault="004D3750" w:rsidP="004D375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4D3750" w:rsidRPr="00EA4418" w:rsidTr="006F69CC">
        <w:trPr>
          <w:gridAfter w:val="4"/>
        </w:trPr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4D3750" w:rsidRPr="00EA4418" w:rsidTr="006F69CC">
        <w:trPr>
          <w:gridAfter w:val="4"/>
        </w:trPr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D3750" w:rsidRPr="00EA4418" w:rsidTr="006F69CC">
        <w:trPr>
          <w:gridAfter w:val="4"/>
        </w:trPr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s Score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3750" w:rsidRPr="00EA4418" w:rsidTr="006F69CC"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D3750" w:rsidRPr="00EA4418" w:rsidRDefault="004D3750" w:rsidP="006F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4D3750" w:rsidRPr="00EA4418" w:rsidTr="006F69CC"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4D3750" w:rsidRPr="00EA4418" w:rsidTr="006F69CC"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s Score</w:t>
            </w: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D3750" w:rsidRPr="00EA4418" w:rsidRDefault="004D3750" w:rsidP="006F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D3750" w:rsidRPr="00EA4418" w:rsidRDefault="004D3750" w:rsidP="004D375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50 Marks)</w:t>
      </w:r>
    </w:p>
    <w:tbl>
      <w:tblPr>
        <w:tblStyle w:val="LightGrid-Accent4"/>
        <w:tblW w:w="0" w:type="auto"/>
        <w:tblLook w:val="04A0" w:firstRow="1" w:lastRow="0" w:firstColumn="1" w:lastColumn="0" w:noHBand="0" w:noVBand="1"/>
      </w:tblPr>
      <w:tblGrid>
        <w:gridCol w:w="1634"/>
        <w:gridCol w:w="1060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</w:tblGrid>
      <w:tr w:rsidR="004D3750" w:rsidRPr="00E51002" w:rsidTr="006F6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50</w:t>
            </w:r>
          </w:p>
        </w:tc>
      </w:tr>
      <w:tr w:rsidR="004D3750" w:rsidRPr="00E51002" w:rsidTr="006F69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D3750" w:rsidRPr="00E51002" w:rsidTr="006F69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D3750" w:rsidRPr="00E51002" w:rsidTr="006F69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D3750" w:rsidRPr="00E51002" w:rsidTr="006F69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D3750" w:rsidRPr="00E51002" w:rsidTr="006F69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Max Score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00078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D3750" w:rsidRPr="00E51002" w:rsidTr="006F69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Candidates Score per Question</w:t>
            </w: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750" w:rsidRPr="00E51002" w:rsidTr="006F69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4D3750" w:rsidRPr="00E51002" w:rsidRDefault="004D3750" w:rsidP="006F69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1002">
              <w:rPr>
                <w:rFonts w:ascii="Times New Roman" w:eastAsia="Times New Roman" w:hAnsi="Times New Roman" w:cs="Times New Roman"/>
                <w:sz w:val="24"/>
                <w:szCs w:val="24"/>
              </w:rPr>
              <w:t>Candidates Score per Task</w:t>
            </w: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3750" w:rsidRPr="00E51002" w:rsidRDefault="004D3750" w:rsidP="006F6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D3750" w:rsidRDefault="00065607" w:rsidP="004D375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12</w:t>
      </w:r>
      <w:r w:rsidR="004D375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4D3750" w:rsidRDefault="004D3750" w:rsidP="004D3750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7B5840" w:rsidRPr="00E51002" w:rsidRDefault="007B5840" w:rsidP="00E0007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ECTION </w:t>
      </w:r>
      <w:proofErr w:type="gramStart"/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proofErr w:type="gramEnd"/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0 marks)</w:t>
      </w:r>
    </w:p>
    <w:p w:rsidR="007B5840" w:rsidRPr="00E00078" w:rsidRDefault="007B5840" w:rsidP="00E0007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0078">
        <w:rPr>
          <w:rFonts w:ascii="Times New Roman" w:eastAsia="Times New Roman" w:hAnsi="Times New Roman" w:cs="Times New Roman"/>
          <w:i/>
          <w:sz w:val="24"/>
          <w:szCs w:val="24"/>
        </w:rPr>
        <w:t xml:space="preserve">Answer </w:t>
      </w:r>
      <w:proofErr w:type="gramStart"/>
      <w:r w:rsidRPr="00E00078">
        <w:rPr>
          <w:rFonts w:ascii="Times New Roman" w:eastAsia="Times New Roman" w:hAnsi="Times New Roman" w:cs="Times New Roman"/>
          <w:i/>
          <w:sz w:val="24"/>
          <w:szCs w:val="24"/>
        </w:rPr>
        <w:t>All</w:t>
      </w:r>
      <w:proofErr w:type="gramEnd"/>
      <w:r w:rsidRPr="00E00078">
        <w:rPr>
          <w:rFonts w:ascii="Times New Roman" w:eastAsia="Times New Roman" w:hAnsi="Times New Roman" w:cs="Times New Roman"/>
          <w:i/>
          <w:sz w:val="24"/>
          <w:szCs w:val="24"/>
        </w:rPr>
        <w:t xml:space="preserve"> questions in this section on the answer sheets provided.</w:t>
      </w:r>
    </w:p>
    <w:p w:rsidR="00E00078" w:rsidRDefault="00E00078" w:rsidP="001E432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00078" w:rsidSect="004D3750">
          <w:footerReference w:type="default" r:id="rId10"/>
          <w:type w:val="continuous"/>
          <w:pgSz w:w="12240" w:h="15840"/>
          <w:pgMar w:top="284" w:right="616" w:bottom="567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7B5840" w:rsidRPr="00E51002" w:rsidRDefault="007B5840" w:rsidP="001E432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Which of the following best describes the Role of Pre-Technical Studies in Junior School education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To specialize learners in one technical skill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To provide a broad foundation for technical and practical skill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To prepare learners only for university studie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To replace traditional academic subjects.</w:t>
      </w:r>
    </w:p>
    <w:p w:rsidR="00E00078" w:rsidRDefault="007B5840" w:rsidP="001E432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In a workshop, a student sees a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:-</w:t>
      </w:r>
    </w:p>
    <w:p w:rsidR="00E00078" w:rsidRDefault="00E00078" w:rsidP="00E0007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E477B0" wp14:editId="75D06E7B">
            <wp:extent cx="1710047" cy="194708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952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840" w:rsidRPr="00E51002" w:rsidRDefault="007B5840" w:rsidP="00E0007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sign is primarily placed to address which type of threat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Online safety threa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Economic threa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Physical threa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Communication threat.</w:t>
      </w:r>
    </w:p>
    <w:p w:rsidR="007B5840" w:rsidRPr="00E51002" w:rsidRDefault="007B5840" w:rsidP="001E432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 computers ability to process vast amounts of data without getting tired or losing accuracy is known as: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Speed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B. Versatilit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Diligence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Accuracy.</w:t>
      </w:r>
    </w:p>
    <w:p w:rsidR="007B5840" w:rsidRPr="00E51002" w:rsidRDefault="007B5840" w:rsidP="001E432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Which of the following is an example of an ICT tool used for communication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 hamme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A newspape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A mobile phon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 ruler.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en dimensioning a technical drawing, which type of dimensioning is used to indicate the length of a straight line segment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Radial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Angular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Linear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rc dimensioning.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2D shape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Pyramid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B. Cub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Square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Cylinder.</w:t>
      </w:r>
    </w:p>
    <w:p w:rsidR="007B5840" w:rsidRDefault="00E00078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de 7 learners tested magnetic conductivity of various metals they brought to class</w:t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E00078" w:rsidRPr="00E51002" w:rsidRDefault="00E00078" w:rsidP="00E0007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material below is non-magnetic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iron 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nickel.</w:t>
      </w:r>
      <w:proofErr w:type="gramEnd"/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cobalt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copper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considered a Need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 luxury ca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Basic food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A designer watch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 vacation to a foreign country.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r. </w:t>
      </w:r>
      <w:proofErr w:type="spellStart"/>
      <w:r w:rsidRPr="00E51002">
        <w:rPr>
          <w:rFonts w:ascii="Times New Roman" w:eastAsia="Times New Roman" w:hAnsi="Times New Roman" w:cs="Times New Roman"/>
          <w:sz w:val="24"/>
          <w:szCs w:val="24"/>
        </w:rPr>
        <w:t>Omondi</w:t>
      </w:r>
      <w:proofErr w:type="spellEnd"/>
      <w:r w:rsidRPr="00E51002">
        <w:rPr>
          <w:rFonts w:ascii="Times New Roman" w:eastAsia="Times New Roman" w:hAnsi="Times New Roman" w:cs="Times New Roman"/>
          <w:sz w:val="24"/>
          <w:szCs w:val="24"/>
        </w:rPr>
        <w:t>, a carpenter, ensures his tape measure is always clean and stored properly after use. This practice falls under the Care of measuring tools to ensure its: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esthetic appeal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Durability and accurac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Ease of transportation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Colour preservation.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characteristic of Land as a factor of production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It can be easily moved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t includes natural resources provided by natur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It is created by human effor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It includes money used to start a business.</w:t>
      </w:r>
    </w:p>
    <w:p w:rsidR="007B5840" w:rsidRPr="00E51002" w:rsidRDefault="007B5840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characteristic of Money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It is only accepted in one countr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t must always be in physical form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It is divisible into smaller unit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It has no value of its own.</w:t>
      </w:r>
    </w:p>
    <w:p w:rsidR="00E00078" w:rsidRDefault="00E00078" w:rsidP="001E432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rah is drawing a line shown below</w:t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00078" w:rsidRDefault="00E00078" w:rsidP="00E0007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2B52D4" wp14:editId="1115694F">
            <wp:extent cx="2085975" cy="266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840" w:rsidRPr="00E51002" w:rsidRDefault="007B5840" w:rsidP="00E0007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type of line should she use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Hidden lin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Centre lin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Cutting plane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Dimension line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A student is learning about Computer Concepts. Which of the following best describes the Central Processing Unit (CPU)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 device for printing document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The brain of the computer, performing calculation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A storage device for large file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 tool for Browse the internet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n example of a physical threat in the workplace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proofErr w:type="spellStart"/>
      <w:r w:rsidRPr="00E51002">
        <w:rPr>
          <w:rFonts w:ascii="Times New Roman" w:eastAsia="Times New Roman" w:hAnsi="Times New Roman" w:cs="Times New Roman"/>
          <w:sz w:val="24"/>
          <w:szCs w:val="24"/>
        </w:rPr>
        <w:t>Cyberbullying</w:t>
      </w:r>
      <w:proofErr w:type="spell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on social media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Loud noise causing hearing damag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Phishing scams via email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Identity theft online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type of metallic material is commonly used for electrical wiring due to its excellent conductivity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Iron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Steel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Coppe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luminum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at is the primary purpose of Setting Financial Goals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To spend money without plan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To avoid saving mone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To provide a clear direction for managing money.</w:t>
      </w:r>
    </w:p>
    <w:p w:rsidR="007B5840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To make money instantly.</w:t>
      </w:r>
    </w:p>
    <w:p w:rsidR="00E00078" w:rsidRPr="00E51002" w:rsidRDefault="00E00078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company decides to use child </w:t>
      </w:r>
      <w:proofErr w:type="spellStart"/>
      <w:r w:rsidRPr="00E51002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in its production process to cut costs. This is an example of what type of practice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Ethical practic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Unethical practic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Sustainable practic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Legal practice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types of artistic drawings involves creating exaggerated drawings of people for humorous effect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Portrait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B. Illustration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Graffiti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Caricature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classification of computers is typically found in large organizations like banks and airlines, handling massive amounts of data and transactions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Microcomputer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B. Minicompute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Mainframe computer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Supercomputer.</w:t>
      </w:r>
    </w:p>
    <w:p w:rsidR="007B5840" w:rsidRPr="00E51002" w:rsidRDefault="007B5840" w:rsidP="001E432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Why </w:t>
      </w: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is communication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considered important in a professional setting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It makes tasks more complicated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t hinders teamwork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It facilitates understanding, coordination, and problem-solving.</w:t>
      </w:r>
    </w:p>
    <w:p w:rsidR="007B5840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It reduces productivity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source of Business Ideas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voiding customer feedback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dentifying market gaps or unmet need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Copying competitors exactl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Ignoring personal interests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Which of the following is a key security feature of Kenyan currency to prevent counterfeiting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Its plain white colou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A hidden watermark visible when held to ligh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Its thin, easily torn paper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The absence of any unique symbols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en drawing an object freehand, which principle focuses on representing the objects features relative to each other, maintaining their visual relationship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Proportion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B. Textur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Shading.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Colour.</w:t>
      </w:r>
    </w:p>
    <w:p w:rsidR="007B5840" w:rsidRDefault="00E00078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75AA73" wp14:editId="26190B2B">
                <wp:simplePos x="0" y="0"/>
                <wp:positionH relativeFrom="column">
                  <wp:posOffset>1501775</wp:posOffset>
                </wp:positionH>
                <wp:positionV relativeFrom="paragraph">
                  <wp:posOffset>412115</wp:posOffset>
                </wp:positionV>
                <wp:extent cx="82550" cy="236855"/>
                <wp:effectExtent l="57150" t="38100" r="31750" b="8699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550" cy="23685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8.25pt;margin-top:32.45pt;width:6.5pt;height:18.6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Dorcas was using Microsoft word application for his project work</w:t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X</w:t>
      </w:r>
    </w:p>
    <w:p w:rsidR="00E00078" w:rsidRPr="00E51002" w:rsidRDefault="00E00078" w:rsidP="00E000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CE412C" wp14:editId="68A6F293">
            <wp:extent cx="2410460" cy="1899920"/>
            <wp:effectExtent l="0" t="0" r="8890" b="5080"/>
            <wp:docPr id="3" name="Picture 3" descr="Toolbar Icons and Fun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Toolbar Icons and Function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60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840" w:rsidRPr="00E51002" w:rsidRDefault="00E00078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art labeled X is known as?</w:t>
      </w:r>
    </w:p>
    <w:p w:rsidR="00E00078" w:rsidRDefault="00E00078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. Title bar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S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tatus bar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Tool bar</w:t>
      </w:r>
    </w:p>
    <w:p w:rsidR="007B5840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 w:rsidR="00E00078">
        <w:rPr>
          <w:rFonts w:ascii="Times New Roman" w:eastAsia="Times New Roman" w:hAnsi="Times New Roman" w:cs="Times New Roman"/>
          <w:sz w:val="24"/>
          <w:szCs w:val="24"/>
        </w:rPr>
        <w:t>File tab.</w:t>
      </w:r>
    </w:p>
    <w:p w:rsidR="00E00078" w:rsidRDefault="00E00078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Pr="00E51002" w:rsidRDefault="00E00078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What is the primary reason for wearing safety gloves when handling rough materials in a workshop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To improve grip on tool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To protect hands from cuts and abrasion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To keep hands warm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To make the work look professional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You are dimensioning a wheel. Which method would you use to indicate the size of its circular part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Linear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Angular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Radial dimensioning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Combined dimensioning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reward for the factor of production Capital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Wage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Ren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Interes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Profit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Which of the following is an example of Goods?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. A </w:t>
      </w: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teachers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lesson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A medical diagnosi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A pair of shoes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A car repair service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 break line in technical drawing is used to: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Show the exact dimensions of an object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ndicate a continuous surfac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Show that a part of the object has been cut away or shortened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Mark the centre of a circle.</w:t>
      </w:r>
    </w:p>
    <w:p w:rsidR="007B5840" w:rsidRPr="00E51002" w:rsidRDefault="007B5840" w:rsidP="001E432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e ability of a computer to perform tasks without human intervention is known as: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Automation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Intelligence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Creativity.</w:t>
      </w:r>
    </w:p>
    <w:p w:rsidR="007B5840" w:rsidRPr="00E51002" w:rsidRDefault="007B5840" w:rsidP="007B584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. Emotion.</w:t>
      </w:r>
    </w:p>
    <w:p w:rsidR="00E00078" w:rsidRDefault="00E00078" w:rsidP="007B58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00078" w:rsidRDefault="00E00078" w:rsidP="007B58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E00078" w:rsidSect="004D3750">
          <w:type w:val="continuous"/>
          <w:pgSz w:w="12240" w:h="15840"/>
          <w:pgMar w:top="284" w:right="616" w:bottom="567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424"/>
          <w:docGrid w:linePitch="360"/>
        </w:sectPr>
      </w:pPr>
    </w:p>
    <w:p w:rsidR="007B5840" w:rsidRPr="00E51002" w:rsidRDefault="007B5840" w:rsidP="00E00078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 (50 marks)</w:t>
      </w:r>
    </w:p>
    <w:p w:rsidR="007B5840" w:rsidRPr="00E00078" w:rsidRDefault="007B5840" w:rsidP="00E00078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0078">
        <w:rPr>
          <w:rFonts w:ascii="Times New Roman" w:eastAsia="Times New Roman" w:hAnsi="Times New Roman" w:cs="Times New Roman"/>
          <w:i/>
          <w:sz w:val="24"/>
          <w:szCs w:val="24"/>
        </w:rPr>
        <w:t>Answer ALL the questions in this section in the spaces provided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Explain two benefits of studying Pre-Technical Studies for a Grade 7 learner. (4 marks)</w:t>
      </w:r>
    </w:p>
    <w:p w:rsidR="007B5840" w:rsidRPr="00E51002" w:rsidRDefault="00E00078" w:rsidP="001E4325">
      <w:pPr>
        <w:numPr>
          <w:ilvl w:val="1"/>
          <w:numId w:val="1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7B5840" w:rsidRPr="00E51002" w:rsidRDefault="00E00078" w:rsidP="001E4325">
      <w:pPr>
        <w:numPr>
          <w:ilvl w:val="1"/>
          <w:numId w:val="1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Mary is working in a science laboratory. She notices a fellow student mixing chemicals without wearing a lab coat and safety glasses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Identify two safety rules being violated by the student. (2 marks)</w:t>
      </w:r>
    </w:p>
    <w:p w:rsidR="007B5840" w:rsidRPr="00E51002" w:rsidRDefault="00E00078" w:rsidP="001E4325">
      <w:pPr>
        <w:numPr>
          <w:ilvl w:val="1"/>
          <w:numId w:val="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7B5840" w:rsidRPr="00E51002" w:rsidRDefault="00E00078" w:rsidP="001E4325">
      <w:pPr>
        <w:numPr>
          <w:ilvl w:val="1"/>
          <w:numId w:val="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.…………………………………………………………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State one potential physical threat that the student faces by not adhering to these safety rules.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B5840" w:rsidRPr="00E51002" w:rsidRDefault="00E00078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7B4D714" wp14:editId="1FAC06C4">
            <wp:simplePos x="0" y="0"/>
            <wp:positionH relativeFrom="column">
              <wp:posOffset>1736421</wp:posOffset>
            </wp:positionH>
            <wp:positionV relativeFrom="paragraph">
              <wp:posOffset>372126</wp:posOffset>
            </wp:positionV>
            <wp:extent cx="1436914" cy="1204096"/>
            <wp:effectExtent l="0" t="0" r="0" b="0"/>
            <wp:wrapNone/>
            <wp:docPr id="5" name="Picture 5" descr="3d Shapes Name with Pictures | 3 Dimensional Solid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3d Shapes Name with Pictures | 3 Dimensional Solid Shapes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644" t="21368" r="3559" b="53559"/>
                    <a:stretch/>
                  </pic:blipFill>
                  <pic:spPr bwMode="auto">
                    <a:xfrm>
                      <a:off x="0" y="0"/>
                      <a:ext cx="1436678" cy="120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>The image below shows a basic 3D geometric shape.</w:t>
      </w: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Name the 3D shape shown above.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7B5840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b) Draw two different types of lines used in dimensioning this shape, clearly </w:t>
      </w:r>
      <w:proofErr w:type="spellStart"/>
      <w:r w:rsidRPr="00E51002">
        <w:rPr>
          <w:rFonts w:ascii="Times New Roman" w:eastAsia="Times New Roman" w:hAnsi="Times New Roman" w:cs="Times New Roman"/>
          <w:sz w:val="24"/>
          <w:szCs w:val="24"/>
        </w:rPr>
        <w:t>labelling</w:t>
      </w:r>
      <w:proofErr w:type="spell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each line. (4 marks)</w:t>
      </w: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Consider a scenario where a student is using a tablet computer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Name two characteristics of the tablet computer that make it suitable for learning on the go. (2 marks)</w:t>
      </w:r>
    </w:p>
    <w:p w:rsidR="007B5840" w:rsidRPr="00E51002" w:rsidRDefault="00E00078" w:rsidP="001E4325">
      <w:pPr>
        <w:numPr>
          <w:ilvl w:val="1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Differentiate between hardware and software in computer concepts, providing one example for each. (4 marks)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245"/>
        <w:gridCol w:w="5812"/>
      </w:tblGrid>
      <w:tr w:rsidR="00E00078" w:rsidRPr="00E00078" w:rsidTr="00E00078">
        <w:tc>
          <w:tcPr>
            <w:tcW w:w="5245" w:type="dxa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ardware</w:t>
            </w:r>
          </w:p>
        </w:tc>
        <w:tc>
          <w:tcPr>
            <w:tcW w:w="5812" w:type="dxa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ftware</w:t>
            </w:r>
          </w:p>
        </w:tc>
      </w:tr>
      <w:tr w:rsidR="00E00078" w:rsidRPr="00E00078" w:rsidTr="00E00078">
        <w:tc>
          <w:tcPr>
            <w:tcW w:w="5245" w:type="dxa"/>
          </w:tcPr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12" w:type="dxa"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00078" w:rsidRPr="00E00078" w:rsidTr="00E00078">
        <w:tc>
          <w:tcPr>
            <w:tcW w:w="5245" w:type="dxa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E00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12" w:type="dxa"/>
            <w:hideMark/>
          </w:tcPr>
          <w:p w:rsid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E00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0078" w:rsidRPr="00E00078" w:rsidTr="00E00078">
        <w:tc>
          <w:tcPr>
            <w:tcW w:w="5245" w:type="dxa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2" w:type="dxa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John is developing a new mobile application for local businesses. State two factors that would enhance the success of his business. (2 marks)</w:t>
      </w:r>
    </w:p>
    <w:p w:rsidR="007B5840" w:rsidRPr="00E51002" w:rsidRDefault="00E00078" w:rsidP="001E4325">
      <w:pPr>
        <w:numPr>
          <w:ilvl w:val="1"/>
          <w:numId w:val="2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2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lex receives an email from an unknown sender claiming his social media account has been hacked and asking him to click a link to verify his identity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What online safety threat is Alex likely facing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b) State two best practices for Alex to protect himself from such online threats. (2 marks)</w:t>
      </w:r>
    </w:p>
    <w:p w:rsidR="007B5840" w:rsidRPr="00E51002" w:rsidRDefault="00E00078" w:rsidP="001E4325">
      <w:pPr>
        <w:numPr>
          <w:ilvl w:val="1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7B5840" w:rsidRPr="00E51002" w:rsidRDefault="00E00078" w:rsidP="001E4325">
      <w:pPr>
        <w:numPr>
          <w:ilvl w:val="1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ifferentiate between Metallic and Non-metallic materials, providing one example of each. (4 marks)</w:t>
      </w: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5103"/>
        <w:gridCol w:w="5386"/>
      </w:tblGrid>
      <w:tr w:rsidR="00E00078" w:rsidRPr="00E00078" w:rsidTr="00E00078">
        <w:tc>
          <w:tcPr>
            <w:tcW w:w="5103" w:type="dxa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allic Materials</w:t>
            </w:r>
          </w:p>
        </w:tc>
        <w:tc>
          <w:tcPr>
            <w:tcW w:w="5386" w:type="dxa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n-metallic Materials</w:t>
            </w:r>
          </w:p>
        </w:tc>
      </w:tr>
      <w:tr w:rsidR="00E00078" w:rsidRPr="00E00078" w:rsidTr="00E00078">
        <w:tc>
          <w:tcPr>
            <w:tcW w:w="5103" w:type="dxa"/>
          </w:tcPr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DF2375" w:rsidRDefault="00DF2375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DF2375" w:rsidRDefault="00DF2375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DF2375" w:rsidRDefault="00DF2375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86" w:type="dxa"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00078" w:rsidRPr="00E00078" w:rsidTr="00E00078">
        <w:tc>
          <w:tcPr>
            <w:tcW w:w="5103" w:type="dxa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E00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86" w:type="dxa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E00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Identify two common uses of Brass. (2 marks)</w:t>
      </w:r>
    </w:p>
    <w:p w:rsidR="007B5840" w:rsidRPr="00E51002" w:rsidRDefault="00E00078" w:rsidP="001E4325">
      <w:pPr>
        <w:numPr>
          <w:ilvl w:val="1"/>
          <w:numId w:val="1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.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Outline three reasons why Freehand Sketching is important in technical and artistic drawing. (3 marks)</w:t>
      </w:r>
    </w:p>
    <w:p w:rsidR="007B5840" w:rsidRPr="00E51002" w:rsidRDefault="00E00078" w:rsidP="001E4325">
      <w:pPr>
        <w:numPr>
          <w:ilvl w:val="1"/>
          <w:numId w:val="1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Default="00E00078" w:rsidP="001E4325">
      <w:pPr>
        <w:numPr>
          <w:ilvl w:val="1"/>
          <w:numId w:val="1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DF2375" w:rsidRPr="00E51002" w:rsidRDefault="00DF2375" w:rsidP="00DF2375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A student is asked to measure the length of a curved line on a map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Which type of dimensioning would be most appropriate for this task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State two common uses of measuring tools in everyday life. (2 marks)</w:t>
      </w:r>
    </w:p>
    <w:p w:rsidR="007B5840" w:rsidRPr="00E51002" w:rsidRDefault="00E00078" w:rsidP="001E4325">
      <w:pPr>
        <w:numPr>
          <w:ilvl w:val="1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 entrepreneur is starting a small baking business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Name one economic resource that represents Capital in her baking business.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State two importance of Entrepreneurship to the economy. (2 marks)</w:t>
      </w:r>
    </w:p>
    <w:p w:rsidR="007B5840" w:rsidRPr="00E51002" w:rsidRDefault="00E00078" w:rsidP="001E4325">
      <w:pPr>
        <w:numPr>
          <w:ilvl w:val="1"/>
          <w:numId w:val="1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onsider a combined shape consisting of a rectangle and a triangle. The rectangle has a length of 8 cm and a width of 5 cm. The triangle has a base equal to the rectangles width (5 cm) and a height of 4 cm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Calculate the area of the rectangle. (1 mark)</w:t>
      </w: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Default="00E00078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b) Calculate the area of th</w:t>
      </w:r>
      <w:r w:rsidR="00DF2375">
        <w:rPr>
          <w:rFonts w:ascii="Times New Roman" w:eastAsia="Times New Roman" w:hAnsi="Times New Roman" w:cs="Times New Roman"/>
          <w:sz w:val="24"/>
          <w:szCs w:val="24"/>
        </w:rPr>
        <w:t xml:space="preserve">e triangle.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7B5840" w:rsidRDefault="007B5840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00078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Kevin wants to save Ksh 10,000 to buy a new tablet computer by the end of the year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Identify two factors to consider when setting this financial goal. (2 marks)</w:t>
      </w:r>
    </w:p>
    <w:p w:rsidR="007B5840" w:rsidRPr="00E51002" w:rsidRDefault="00E00078" w:rsidP="001E4325">
      <w:pPr>
        <w:numPr>
          <w:ilvl w:val="1"/>
          <w:numId w:val="1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7B5840" w:rsidRPr="00E51002" w:rsidRDefault="00E00078" w:rsidP="001E4325">
      <w:pPr>
        <w:numPr>
          <w:ilvl w:val="1"/>
          <w:numId w:val="1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7B5840" w:rsidRPr="00E51002" w:rsidRDefault="007B5840" w:rsidP="00E00078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Name one source of money Kevin could use to achieve his financial goal.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B5840" w:rsidRPr="00E51002" w:rsidRDefault="007B5840" w:rsidP="001E4325">
      <w:pPr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Kenyan currency notes feature various themes and symbols. Describe two such themes or symbols and their significance. (4 marks)</w:t>
      </w:r>
    </w:p>
    <w:p w:rsidR="007B5840" w:rsidRPr="00E51002" w:rsidRDefault="00E00078" w:rsidP="001E4325">
      <w:pPr>
        <w:numPr>
          <w:ilvl w:val="1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B5840" w:rsidRPr="00E51002" w:rsidRDefault="00E00078" w:rsidP="001E4325">
      <w:pPr>
        <w:numPr>
          <w:ilvl w:val="1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B5840" w:rsidRPr="00E51002" w:rsidRDefault="007B5840" w:rsidP="001E4325">
      <w:pPr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In a busy office, poor communication often leads to misunderstandings and errors. State two ways to improve fundamentals of communication in this office. (2 marks)</w:t>
      </w:r>
    </w:p>
    <w:p w:rsidR="007B5840" w:rsidRPr="00E51002" w:rsidRDefault="00E00078" w:rsidP="001E4325">
      <w:pPr>
        <w:numPr>
          <w:ilvl w:val="1"/>
          <w:numId w:val="1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7B5840" w:rsidRPr="00E51002" w:rsidRDefault="00E00078" w:rsidP="001E4325">
      <w:pPr>
        <w:numPr>
          <w:ilvl w:val="1"/>
          <w:numId w:val="1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..…………………………………………..</w:t>
      </w:r>
    </w:p>
    <w:p w:rsidR="007B5840" w:rsidRPr="00E51002" w:rsidRDefault="00E00078" w:rsidP="001E4325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 the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rewards</w:t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 xml:space="preserve"> for factors of production. (4 mark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63"/>
        <w:gridCol w:w="3800"/>
      </w:tblGrid>
      <w:tr w:rsidR="00E00078" w:rsidRPr="00E00078" w:rsidTr="00E00078">
        <w:trPr>
          <w:jc w:val="center"/>
        </w:trPr>
        <w:tc>
          <w:tcPr>
            <w:tcW w:w="0" w:type="auto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ctor of Production</w:t>
            </w:r>
          </w:p>
        </w:tc>
        <w:tc>
          <w:tcPr>
            <w:tcW w:w="3800" w:type="dxa"/>
            <w:hideMark/>
          </w:tcPr>
          <w:p w:rsidR="00E00078" w:rsidRPr="00E00078" w:rsidRDefault="00E00078" w:rsidP="00E0007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ward</w:t>
            </w:r>
          </w:p>
        </w:tc>
      </w:tr>
      <w:tr w:rsidR="00E00078" w:rsidRPr="00E00078" w:rsidTr="00E00078">
        <w:trPr>
          <w:jc w:val="center"/>
        </w:trPr>
        <w:tc>
          <w:tcPr>
            <w:tcW w:w="0" w:type="auto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nd</w:t>
            </w:r>
          </w:p>
        </w:tc>
        <w:tc>
          <w:tcPr>
            <w:tcW w:w="3800" w:type="dxa"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0078" w:rsidRPr="00E00078" w:rsidTr="00E00078">
        <w:trPr>
          <w:jc w:val="center"/>
        </w:trPr>
        <w:tc>
          <w:tcPr>
            <w:tcW w:w="0" w:type="auto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bour</w:t>
            </w:r>
            <w:proofErr w:type="spellEnd"/>
          </w:p>
        </w:tc>
        <w:tc>
          <w:tcPr>
            <w:tcW w:w="3800" w:type="dxa"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0078" w:rsidRPr="00E00078" w:rsidTr="00E00078">
        <w:trPr>
          <w:jc w:val="center"/>
        </w:trPr>
        <w:tc>
          <w:tcPr>
            <w:tcW w:w="0" w:type="auto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pital</w:t>
            </w:r>
          </w:p>
        </w:tc>
        <w:tc>
          <w:tcPr>
            <w:tcW w:w="3800" w:type="dxa"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0078" w:rsidRPr="00E00078" w:rsidTr="00E00078">
        <w:trPr>
          <w:jc w:val="center"/>
        </w:trPr>
        <w:tc>
          <w:tcPr>
            <w:tcW w:w="0" w:type="auto"/>
            <w:hideMark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0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trepreneurship</w:t>
            </w:r>
          </w:p>
        </w:tc>
        <w:tc>
          <w:tcPr>
            <w:tcW w:w="3800" w:type="dxa"/>
          </w:tcPr>
          <w:p w:rsidR="00E00078" w:rsidRPr="00E00078" w:rsidRDefault="00E00078" w:rsidP="00E00078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B5840" w:rsidRPr="00E51002" w:rsidRDefault="007B5840" w:rsidP="001E4325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at is the main importance of communication in fostering teamwork and collaboration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7B5840" w:rsidRPr="00E51002" w:rsidRDefault="007B5840" w:rsidP="001E4325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Mary is asked to sketch a cylindrical object without using any tools. Which method of freehand sketching involves drawing light construction lines to define the basic form before adding details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7B5840" w:rsidRPr="00E51002" w:rsidRDefault="007B5840" w:rsidP="001E4325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A small business needs a computer system primarily for word processing, Browse the internet, and managing customer contacts. Which classification of computer would be most appropriate and cost-effective for them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DF2375" w:rsidRDefault="00DF2375" w:rsidP="001E4325">
      <w:pPr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7FE1E04" wp14:editId="1AD26CED">
            <wp:simplePos x="0" y="0"/>
            <wp:positionH relativeFrom="column">
              <wp:posOffset>-139881</wp:posOffset>
            </wp:positionH>
            <wp:positionV relativeFrom="paragraph">
              <wp:posOffset>294540</wp:posOffset>
            </wp:positionV>
            <wp:extent cx="7481454" cy="4702629"/>
            <wp:effectExtent l="0" t="0" r="5715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661" cy="4706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computer engineer displayed a chart showing </w:t>
      </w:r>
      <w:r w:rsidR="007B5840" w:rsidRPr="00E51002">
        <w:rPr>
          <w:rFonts w:ascii="Times New Roman" w:eastAsia="Times New Roman" w:hAnsi="Times New Roman" w:cs="Times New Roman"/>
          <w:sz w:val="24"/>
          <w:szCs w:val="24"/>
        </w:rPr>
        <w:t xml:space="preserve"> the characteristics of a computer:</w:t>
      </w: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F2375" w:rsidRDefault="00DF2375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B5840" w:rsidRPr="00E51002" w:rsidRDefault="007B5840" w:rsidP="00DF2375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se characteristics implies that a computer can perform the same task repeatedly without getting tired or making errors? (1 mark)</w:t>
      </w:r>
    </w:p>
    <w:p w:rsidR="007B5840" w:rsidRPr="00E51002" w:rsidRDefault="00E00078" w:rsidP="00E00078">
      <w:pPr>
        <w:spacing w:beforeAutospacing="1" w:after="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E51002" w:rsidRPr="007B5840" w:rsidRDefault="007B5840" w:rsidP="00E00078">
      <w:pPr>
        <w:spacing w:before="100" w:beforeAutospacing="1" w:after="100" w:afterAutospacing="1" w:line="480" w:lineRule="auto"/>
        <w:jc w:val="center"/>
      </w:pPr>
      <w:r w:rsidRPr="00E00078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E51002" w:rsidRPr="007B5840" w:rsidSect="004D3750">
      <w:type w:val="continuous"/>
      <w:pgSz w:w="12240" w:h="15840"/>
      <w:pgMar w:top="284" w:right="616" w:bottom="567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4472" w:rsidRDefault="001E4472" w:rsidP="00680F52">
      <w:pPr>
        <w:spacing w:after="0" w:line="240" w:lineRule="auto"/>
      </w:pPr>
      <w:r>
        <w:separator/>
      </w:r>
    </w:p>
  </w:endnote>
  <w:endnote w:type="continuationSeparator" w:id="0">
    <w:p w:rsidR="001E4472" w:rsidRDefault="001E4472" w:rsidP="0068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F52" w:rsidRDefault="00680F52" w:rsidP="00680F52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PRETECHNICAL ST. PAPER 1              </w:t>
    </w:r>
    <w:r w:rsidR="004D3750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    </w:t>
    </w:r>
    <w:r w:rsidR="007B5840">
      <w:rPr>
        <w:rFonts w:ascii="Bradley Hand ITC" w:hAnsi="Bradley Hand ITC"/>
        <w:b/>
      </w:rPr>
      <w:t>712/1</w:t>
    </w:r>
    <w:r>
      <w:rPr>
        <w:rFonts w:ascii="Bradley Hand ITC" w:hAnsi="Bradley Hand ITC"/>
        <w:b/>
      </w:rPr>
      <w:t xml:space="preserve">      </w:t>
    </w:r>
    <w:r w:rsidR="004D3750">
      <w:rPr>
        <w:rFonts w:ascii="Bradley Hand ITC" w:hAnsi="Bradley Hand ITC"/>
        <w:b/>
      </w:rPr>
      <w:t xml:space="preserve">                      </w:t>
    </w:r>
    <w:r>
      <w:rPr>
        <w:rFonts w:ascii="Bradley Hand ITC" w:hAnsi="Bradley Hand ITC"/>
        <w:b/>
      </w:rPr>
      <w:t xml:space="preserve"> ………EVERY LEARNER COUNTS……</w:t>
    </w:r>
  </w:p>
  <w:p w:rsidR="00680F52" w:rsidRDefault="004D3750">
    <w:pPr>
      <w:pStyle w:val="Footer"/>
    </w:pPr>
    <w: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4472" w:rsidRDefault="001E4472" w:rsidP="00680F52">
      <w:pPr>
        <w:spacing w:after="0" w:line="240" w:lineRule="auto"/>
      </w:pPr>
      <w:r>
        <w:separator/>
      </w:r>
    </w:p>
  </w:footnote>
  <w:footnote w:type="continuationSeparator" w:id="0">
    <w:p w:rsidR="001E4472" w:rsidRDefault="001E4472" w:rsidP="00680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51F53"/>
    <w:multiLevelType w:val="multilevel"/>
    <w:tmpl w:val="E17A90C6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0D66416F"/>
    <w:multiLevelType w:val="multilevel"/>
    <w:tmpl w:val="DE96C32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1021C2"/>
    <w:multiLevelType w:val="multilevel"/>
    <w:tmpl w:val="79FE6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D0D2742"/>
    <w:multiLevelType w:val="multilevel"/>
    <w:tmpl w:val="9B2C6E9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24F6F24"/>
    <w:multiLevelType w:val="multilevel"/>
    <w:tmpl w:val="2ACE8F9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3620CB0"/>
    <w:multiLevelType w:val="multilevel"/>
    <w:tmpl w:val="F9A024B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F406F06"/>
    <w:multiLevelType w:val="multilevel"/>
    <w:tmpl w:val="1070153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431040D"/>
    <w:multiLevelType w:val="multilevel"/>
    <w:tmpl w:val="1BD87C7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7236D7B"/>
    <w:multiLevelType w:val="multilevel"/>
    <w:tmpl w:val="B7C6A38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C3C078A"/>
    <w:multiLevelType w:val="multilevel"/>
    <w:tmpl w:val="F36884D4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027E39"/>
    <w:multiLevelType w:val="multilevel"/>
    <w:tmpl w:val="3004708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A781910"/>
    <w:multiLevelType w:val="multilevel"/>
    <w:tmpl w:val="62FE3D2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D2C4DB7"/>
    <w:multiLevelType w:val="multilevel"/>
    <w:tmpl w:val="451CC9D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ED14476"/>
    <w:multiLevelType w:val="multilevel"/>
    <w:tmpl w:val="2724E16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00951D6"/>
    <w:multiLevelType w:val="multilevel"/>
    <w:tmpl w:val="8B3C1A0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6E579D2"/>
    <w:multiLevelType w:val="multilevel"/>
    <w:tmpl w:val="2B584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CA63502"/>
    <w:multiLevelType w:val="multilevel"/>
    <w:tmpl w:val="315A9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EA978A3"/>
    <w:multiLevelType w:val="multilevel"/>
    <w:tmpl w:val="B50AC6A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6"/>
  </w:num>
  <w:num w:numId="3">
    <w:abstractNumId w:val="17"/>
  </w:num>
  <w:num w:numId="4">
    <w:abstractNumId w:val="0"/>
  </w:num>
  <w:num w:numId="5">
    <w:abstractNumId w:val="10"/>
  </w:num>
  <w:num w:numId="6">
    <w:abstractNumId w:val="5"/>
  </w:num>
  <w:num w:numId="7">
    <w:abstractNumId w:val="5"/>
    <w:lvlOverride w:ilvl="1">
      <w:startOverride w:val="2"/>
    </w:lvlOverride>
  </w:num>
  <w:num w:numId="8">
    <w:abstractNumId w:val="5"/>
    <w:lvlOverride w:ilvl="1">
      <w:lvl w:ilvl="1">
        <w:numFmt w:val="decimal"/>
        <w:lvlText w:val="%2."/>
        <w:lvlJc w:val="left"/>
      </w:lvl>
    </w:lvlOverride>
  </w:num>
  <w:num w:numId="9">
    <w:abstractNumId w:val="9"/>
  </w:num>
  <w:num w:numId="10">
    <w:abstractNumId w:val="11"/>
  </w:num>
  <w:num w:numId="11">
    <w:abstractNumId w:val="14"/>
  </w:num>
  <w:num w:numId="12">
    <w:abstractNumId w:val="12"/>
  </w:num>
  <w:num w:numId="13">
    <w:abstractNumId w:val="7"/>
  </w:num>
  <w:num w:numId="14">
    <w:abstractNumId w:val="8"/>
  </w:num>
  <w:num w:numId="15">
    <w:abstractNumId w:val="2"/>
  </w:num>
  <w:num w:numId="16">
    <w:abstractNumId w:val="6"/>
  </w:num>
  <w:num w:numId="17">
    <w:abstractNumId w:val="15"/>
  </w:num>
  <w:num w:numId="18">
    <w:abstractNumId w:val="13"/>
  </w:num>
  <w:num w:numId="19">
    <w:abstractNumId w:val="4"/>
  </w:num>
  <w:num w:numId="20">
    <w:abstractNumId w:val="18"/>
  </w:num>
  <w:num w:numId="21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1002"/>
    <w:rsid w:val="00065607"/>
    <w:rsid w:val="000F6C67"/>
    <w:rsid w:val="00135FB1"/>
    <w:rsid w:val="001E4325"/>
    <w:rsid w:val="001E4472"/>
    <w:rsid w:val="00347FD5"/>
    <w:rsid w:val="004D3750"/>
    <w:rsid w:val="006528F3"/>
    <w:rsid w:val="00680F52"/>
    <w:rsid w:val="007345E1"/>
    <w:rsid w:val="007B11E9"/>
    <w:rsid w:val="007B5840"/>
    <w:rsid w:val="00861D53"/>
    <w:rsid w:val="00936C9D"/>
    <w:rsid w:val="009E43FC"/>
    <w:rsid w:val="00B366B1"/>
    <w:rsid w:val="00D32360"/>
    <w:rsid w:val="00DA724D"/>
    <w:rsid w:val="00DF2375"/>
    <w:rsid w:val="00E00078"/>
    <w:rsid w:val="00E3655A"/>
    <w:rsid w:val="00E51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E000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E000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96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8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262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05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278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353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644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269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9430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357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424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37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5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5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8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0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0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30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590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91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57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12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7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313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357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3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50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707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7716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63024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14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2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6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3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0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03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3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002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13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935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660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831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8007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66217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72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0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1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8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6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33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08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84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66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81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665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682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52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079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978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52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0838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73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9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430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48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854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49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824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096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464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96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0094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764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486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2615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313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74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4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431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152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201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97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7436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496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66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004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01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93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6882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42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7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1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7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2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5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05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831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779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0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93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1166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7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23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160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1384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67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315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292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5965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2726D5-3F22-4B4B-A1C9-F64E7643E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983</Words>
  <Characters>1130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cp:lastPrinted>2025-08-10T12:54:00Z</cp:lastPrinted>
  <dcterms:created xsi:type="dcterms:W3CDTF">2025-07-04T13:11:00Z</dcterms:created>
  <dcterms:modified xsi:type="dcterms:W3CDTF">2025-08-10T13:54:00Z</dcterms:modified>
</cp:coreProperties>
</file>